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FF826" w14:textId="77777777" w:rsidR="00C35C4F" w:rsidRDefault="005C6C0E">
      <w:pPr>
        <w:rPr>
          <w:rFonts w:ascii="Times New Roman" w:hAnsi="Times New Roman" w:cs="Times New Roman"/>
          <w:sz w:val="24"/>
          <w:szCs w:val="24"/>
        </w:rPr>
      </w:pPr>
      <w:r>
        <w:rPr>
          <w:rFonts w:ascii="Times New Roman" w:hAnsi="Times New Roman" w:cs="Times New Roman"/>
          <w:sz w:val="24"/>
          <w:szCs w:val="24"/>
        </w:rPr>
        <w:t xml:space="preserve">Dear Editor, </w:t>
      </w:r>
    </w:p>
    <w:p w14:paraId="3AFFA478" w14:textId="77777777" w:rsidR="00C35C4F" w:rsidRDefault="005C6C0E">
      <w:pPr>
        <w:ind w:firstLineChars="100" w:firstLine="240"/>
        <w:rPr>
          <w:rFonts w:ascii="Times New Roman" w:hAnsi="Times New Roman" w:cs="Times New Roman"/>
          <w:sz w:val="24"/>
          <w:szCs w:val="24"/>
        </w:rPr>
      </w:pPr>
      <w:r>
        <w:rPr>
          <w:rFonts w:ascii="Times New Roman" w:hAnsi="Times New Roman" w:cs="Times New Roman"/>
          <w:sz w:val="24"/>
          <w:szCs w:val="24"/>
        </w:rPr>
        <w:t xml:space="preserve">We would like to sincerely thank the reviewers for their helpful recommendations. We have seriously considered all the comments and carefully revised the manuscript accordingly. Revisions are highlighted in the manuscript using </w:t>
      </w:r>
      <w:r>
        <w:rPr>
          <w:rFonts w:ascii="Times New Roman" w:hAnsi="Times New Roman" w:cs="Times New Roman"/>
          <w:color w:val="FF0000"/>
          <w:sz w:val="24"/>
          <w:szCs w:val="24"/>
        </w:rPr>
        <w:t>a red</w:t>
      </w:r>
      <w:r>
        <w:rPr>
          <w:rFonts w:ascii="Times New Roman" w:hAnsi="Times New Roman" w:cs="Times New Roman"/>
          <w:sz w:val="24"/>
          <w:szCs w:val="24"/>
        </w:rPr>
        <w:t xml:space="preserve"> font to indicate where changes have taken place. We feel that the quality of the manuscript has been significantly improved with these modifications and improvements based on the reviewers’ suggestions and comments. We hope our revision will lead to an acceptance of our manuscript for publication in the Journal of Visualized Experiments.</w:t>
      </w:r>
    </w:p>
    <w:p w14:paraId="7C556130" w14:textId="77777777" w:rsidR="00C35C4F" w:rsidRDefault="005C6C0E">
      <w:pPr>
        <w:ind w:firstLineChars="100" w:firstLine="240"/>
        <w:rPr>
          <w:rFonts w:ascii="Times New Roman" w:hAnsi="Times New Roman" w:cs="Times New Roman"/>
          <w:sz w:val="24"/>
          <w:szCs w:val="24"/>
        </w:rPr>
      </w:pPr>
      <w:r>
        <w:rPr>
          <w:rFonts w:ascii="Times New Roman" w:hAnsi="Times New Roman" w:cs="Times New Roman"/>
          <w:sz w:val="24"/>
          <w:szCs w:val="24"/>
        </w:rPr>
        <w:t>Several Editorial concerns have not been adequately addressed. In addition to revising the manuscript, please attach a rebuttal document responding these concerns:</w:t>
      </w:r>
    </w:p>
    <w:p w14:paraId="727E6738" w14:textId="77777777" w:rsidR="00C35C4F" w:rsidRDefault="005C6C0E">
      <w:pPr>
        <w:ind w:firstLineChars="100" w:firstLine="240"/>
        <w:rPr>
          <w:rFonts w:ascii="Times New Roman" w:hAnsi="Times New Roman" w:cs="Times New Roman"/>
          <w:sz w:val="24"/>
          <w:szCs w:val="24"/>
        </w:rPr>
      </w:pPr>
      <w:r>
        <w:rPr>
          <w:rFonts w:ascii="Times New Roman" w:hAnsi="Times New Roman" w:cs="Times New Roman"/>
          <w:sz w:val="24"/>
          <w:szCs w:val="24"/>
        </w:rPr>
        <w:t xml:space="preserve"> We have a strict limit of 2.75 pages of protocol to be filmed, due to filming and video length concerns. Please highlight (e.g., using the ‘text highlight’ tool in Word) 2.75 pages or less of the protocol that will be filmed.</w:t>
      </w:r>
    </w:p>
    <w:p w14:paraId="764AC80D" w14:textId="20BD91FC" w:rsidR="00C35C4F" w:rsidRDefault="005C6C0E">
      <w:pPr>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Response: Thank you for your suggestion. We have</w:t>
      </w:r>
      <w:r>
        <w:t xml:space="preserve"> </w:t>
      </w:r>
      <w:r>
        <w:rPr>
          <w:rFonts w:ascii="Times New Roman" w:hAnsi="Times New Roman" w:cs="Times New Roman"/>
          <w:color w:val="4472C4" w:themeColor="accent1"/>
          <w:sz w:val="24"/>
          <w:szCs w:val="24"/>
        </w:rPr>
        <w:t xml:space="preserve">revised the manuscript, especially the protocol issues that you were concerned about. We have </w:t>
      </w:r>
      <w:r w:rsidR="00B3714D">
        <w:rPr>
          <w:rFonts w:ascii="Times New Roman" w:hAnsi="Times New Roman" w:cs="Times New Roman"/>
          <w:color w:val="4472C4" w:themeColor="accent1"/>
          <w:sz w:val="24"/>
          <w:szCs w:val="24"/>
        </w:rPr>
        <w:t>rewritten the protocol for 2.75 pages.</w:t>
      </w:r>
    </w:p>
    <w:p w14:paraId="2DE98C8A" w14:textId="77777777" w:rsidR="00C35C4F" w:rsidRDefault="005C6C0E">
      <w:pPr>
        <w:pStyle w:val="a8"/>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Pre’-5k is still ambiguous-is this the recording at 0.5 km in step 4.2?</w:t>
      </w:r>
    </w:p>
    <w:p w14:paraId="3F730604" w14:textId="3DDDD47E" w:rsidR="00D75125" w:rsidRDefault="005C6C0E" w:rsidP="00D75125">
      <w:pPr>
        <w:rPr>
          <w:rFonts w:ascii="Times New Roman" w:eastAsia="等线" w:hAnsi="Times New Roman"/>
          <w:color w:val="4472C4"/>
          <w:sz w:val="24"/>
          <w:lang w:bidi="ar"/>
        </w:rPr>
      </w:pPr>
      <w:r>
        <w:rPr>
          <w:rFonts w:ascii="Times New Roman" w:hAnsi="Times New Roman" w:cs="Times New Roman"/>
          <w:color w:val="4472C4" w:themeColor="accent1"/>
          <w:sz w:val="24"/>
          <w:szCs w:val="24"/>
        </w:rPr>
        <w:t>Response:</w:t>
      </w:r>
      <w:r>
        <w:rPr>
          <w:color w:val="4472C4" w:themeColor="accent1"/>
          <w:sz w:val="24"/>
          <w:szCs w:val="24"/>
        </w:rPr>
        <w:t xml:space="preserve"> T</w:t>
      </w:r>
      <w:r>
        <w:rPr>
          <w:rFonts w:ascii="Times New Roman" w:hAnsi="Times New Roman" w:cs="Times New Roman"/>
          <w:color w:val="4472C4" w:themeColor="accent1"/>
          <w:sz w:val="24"/>
          <w:szCs w:val="24"/>
        </w:rPr>
        <w:t>hank you for your comments</w:t>
      </w:r>
      <w:r w:rsidRPr="00D75125">
        <w:rPr>
          <w:rFonts w:ascii="Times New Roman" w:eastAsia="等线" w:hAnsi="Times New Roman"/>
          <w:color w:val="4472C4"/>
          <w:sz w:val="24"/>
          <w:lang w:bidi="ar"/>
        </w:rPr>
        <w:t xml:space="preserve">. </w:t>
      </w:r>
      <w:r w:rsidR="00D75125" w:rsidRPr="00D75125">
        <w:rPr>
          <w:rFonts w:ascii="Times New Roman" w:eastAsia="等线" w:hAnsi="Times New Roman"/>
          <w:color w:val="4472C4"/>
          <w:sz w:val="24"/>
          <w:lang w:bidi="ar"/>
        </w:rPr>
        <w:t>T</w:t>
      </w:r>
      <w:r w:rsidR="00D75125">
        <w:rPr>
          <w:rFonts w:ascii="Times New Roman" w:eastAsia="等线" w:hAnsi="Times New Roman"/>
          <w:color w:val="4472C4"/>
          <w:sz w:val="24"/>
          <w:lang w:bidi="ar"/>
        </w:rPr>
        <w:t xml:space="preserve">he distance of 0.5km and 5km we chose as the initial and terminal phase of 5K running. </w:t>
      </w:r>
      <w:bookmarkStart w:id="0" w:name="OLE_LINK2"/>
      <w:r w:rsidR="00D75125">
        <w:rPr>
          <w:rFonts w:ascii="Times New Roman" w:eastAsia="等线" w:hAnsi="Times New Roman"/>
          <w:color w:val="4472C4"/>
          <w:sz w:val="24"/>
          <w:lang w:bidi="ar"/>
        </w:rPr>
        <w:t>When the subjects ran to 0.5 kilometers at the initial phase of running</w:t>
      </w:r>
      <w:bookmarkEnd w:id="0"/>
      <w:r w:rsidR="00D75125">
        <w:rPr>
          <w:rFonts w:ascii="Times New Roman" w:eastAsia="等线" w:hAnsi="Times New Roman"/>
          <w:color w:val="4472C4"/>
          <w:sz w:val="24"/>
          <w:lang w:bidi="ar"/>
        </w:rPr>
        <w:t>, they have adapted to the experimental environment, which is relatively stable in collecting data. We also collected the data at the point of when the subjects ran to 5 kilometers, as the end phase of long-running distance compares with the initial phase (0.5k) that conforms with our experimental purpose.</w:t>
      </w:r>
    </w:p>
    <w:p w14:paraId="022DB9D9" w14:textId="2F3F65AB" w:rsidR="003E199D" w:rsidRDefault="003E199D" w:rsidP="00D75125">
      <w:pPr>
        <w:rPr>
          <w:rFonts w:ascii="Times New Roman" w:eastAsia="等线" w:hAnsi="Times New Roman"/>
          <w:color w:val="4472C4"/>
          <w:sz w:val="24"/>
          <w:lang w:bidi="ar"/>
        </w:rPr>
      </w:pPr>
    </w:p>
    <w:p w14:paraId="2E2C0E91" w14:textId="6B37990E" w:rsidR="003E199D" w:rsidRDefault="003E199D" w:rsidP="00D75125">
      <w:pPr>
        <w:rPr>
          <w:rFonts w:ascii="Times New Roman" w:eastAsia="等线" w:hAnsi="Times New Roman"/>
          <w:color w:val="4472C4"/>
          <w:sz w:val="24"/>
          <w:lang w:bidi="ar"/>
        </w:rPr>
      </w:pPr>
    </w:p>
    <w:p w14:paraId="4EF799C2" w14:textId="77777777" w:rsidR="003E199D" w:rsidRDefault="003E199D" w:rsidP="00D75125">
      <w:pPr>
        <w:rPr>
          <w:rFonts w:ascii="Times New Roman" w:eastAsia="宋体" w:hAnsi="Times New Roman" w:cs="Times New Roman"/>
          <w:color w:val="4472C4"/>
          <w:sz w:val="24"/>
          <w:szCs w:val="24"/>
        </w:rPr>
      </w:pPr>
    </w:p>
    <w:p w14:paraId="5CA69ED1" w14:textId="3ABA9D8C"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viewer: 1 </w:t>
      </w:r>
    </w:p>
    <w:p w14:paraId="7F27AD56"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mments to the Author </w:t>
      </w:r>
    </w:p>
    <w:p w14:paraId="3031AE49"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eral comments:</w:t>
      </w:r>
    </w:p>
    <w:p w14:paraId="7CF7EBAD"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3, L62: Avoid abbreviations. Write Hasn't in full - Has not been....</w:t>
      </w:r>
    </w:p>
    <w:p w14:paraId="4E193ECA" w14:textId="1E06A1B3" w:rsidR="00C35C4F" w:rsidRDefault="005C6C0E">
      <w:pPr>
        <w:rPr>
          <w:rFonts w:ascii="Times New Roman" w:hAnsi="Times New Roman" w:cs="Times New Roman"/>
          <w:color w:val="000000" w:themeColor="text1"/>
          <w:sz w:val="24"/>
          <w:szCs w:val="24"/>
        </w:rPr>
      </w:pPr>
      <w:r>
        <w:rPr>
          <w:rFonts w:ascii="Times New Roman" w:hAnsi="Times New Roman" w:cs="Times New Roman"/>
          <w:color w:val="4472C4" w:themeColor="accent1"/>
          <w:sz w:val="24"/>
          <w:szCs w:val="24"/>
        </w:rPr>
        <w:t>Response: Thank you for your suggestion. We have rewritten the text. The words are now revised as</w:t>
      </w:r>
      <w:r>
        <w:rPr>
          <w:rFonts w:ascii="Times New Roman" w:hAnsi="Times New Roman" w:cs="Times New Roman"/>
          <w:color w:val="000000" w:themeColor="text1"/>
          <w:sz w:val="24"/>
          <w:szCs w:val="24"/>
        </w:rPr>
        <w:t xml:space="preserve"> </w:t>
      </w:r>
      <w:r>
        <w:rPr>
          <w:rFonts w:ascii="Times New Roman" w:hAnsi="Times New Roman" w:cs="Times New Roman"/>
          <w:color w:val="4472C4" w:themeColor="accent1"/>
          <w:sz w:val="24"/>
          <w:szCs w:val="24"/>
        </w:rPr>
        <w:t>Has not been.</w:t>
      </w:r>
    </w:p>
    <w:p w14:paraId="398A9770"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4, L107: Delete 'Detailing position was shown on Fig.1.' Replace with 'See Fig.1.'</w:t>
      </w:r>
    </w:p>
    <w:p w14:paraId="14E0652E" w14:textId="7F76067F" w:rsidR="00C35C4F" w:rsidRDefault="005C6C0E">
      <w:pPr>
        <w:rPr>
          <w:rFonts w:ascii="Times New Roman" w:hAnsi="Times New Roman" w:cs="Times New Roman"/>
          <w:color w:val="000000" w:themeColor="text1"/>
          <w:sz w:val="24"/>
          <w:szCs w:val="24"/>
        </w:rPr>
      </w:pPr>
      <w:r>
        <w:rPr>
          <w:rFonts w:ascii="Times New Roman" w:hAnsi="Times New Roman" w:cs="Times New Roman"/>
          <w:color w:val="4472C4" w:themeColor="accent1"/>
          <w:sz w:val="24"/>
          <w:szCs w:val="24"/>
        </w:rPr>
        <w:t>Response:</w:t>
      </w:r>
      <w:r>
        <w:t xml:space="preserve"> </w:t>
      </w:r>
      <w:r>
        <w:rPr>
          <w:rFonts w:ascii="Times New Roman" w:hAnsi="Times New Roman" w:cs="Times New Roman"/>
          <w:color w:val="4472C4" w:themeColor="accent1"/>
          <w:sz w:val="24"/>
          <w:szCs w:val="24"/>
        </w:rPr>
        <w:t>Thank you for your comments. We have deleted “Detailing position was shown on Fig.1”. The corresponding words are now revised as See Fig.1.</w:t>
      </w:r>
    </w:p>
    <w:p w14:paraId="7F963FBE"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4, L118. ADD 'for' ...you been running for?</w:t>
      </w:r>
    </w:p>
    <w:p w14:paraId="42185868" w14:textId="6DE4385C" w:rsidR="00C35C4F" w:rsidRDefault="005C6C0E">
      <w:pPr>
        <w:rPr>
          <w:rFonts w:ascii="Times New Roman" w:hAnsi="Times New Roman" w:cs="Times New Roman"/>
          <w:color w:val="000000" w:themeColor="text1"/>
          <w:sz w:val="24"/>
          <w:szCs w:val="24"/>
        </w:rPr>
      </w:pPr>
      <w:r>
        <w:rPr>
          <w:rFonts w:ascii="Times New Roman" w:hAnsi="Times New Roman" w:cs="Times New Roman"/>
          <w:color w:val="4472C4" w:themeColor="accent1"/>
          <w:sz w:val="24"/>
          <w:szCs w:val="24"/>
        </w:rPr>
        <w:t>Response: Thank you for raising the issue. The corresponding statement are now revised “</w:t>
      </w:r>
      <w:r>
        <w:rPr>
          <w:rFonts w:ascii="Times New Roman" w:hAnsi="Times New Roman" w:cs="Times New Roman"/>
          <w:bCs/>
          <w:color w:val="4472C4" w:themeColor="accent1"/>
          <w:sz w:val="24"/>
          <w:szCs w:val="24"/>
        </w:rPr>
        <w:t>How many years have you been running for?”</w:t>
      </w:r>
      <w:r>
        <w:rPr>
          <w:rFonts w:ascii="Times New Roman" w:hAnsi="Times New Roman" w:cs="Times New Roman"/>
          <w:color w:val="4472C4" w:themeColor="accent1"/>
          <w:sz w:val="24"/>
          <w:szCs w:val="24"/>
        </w:rPr>
        <w:t>.</w:t>
      </w:r>
    </w:p>
    <w:p w14:paraId="3B045557"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4, L131: Spelling error - Replace 'makers' with 'markers'</w:t>
      </w:r>
    </w:p>
    <w:p w14:paraId="304AAFFE" w14:textId="675315EF" w:rsidR="00C35C4F" w:rsidRDefault="005C6C0E">
      <w:pPr>
        <w:rPr>
          <w:rFonts w:ascii="Times New Roman" w:hAnsi="Times New Roman" w:cs="Times New Roman"/>
          <w:color w:val="000000" w:themeColor="text1"/>
          <w:sz w:val="24"/>
          <w:szCs w:val="24"/>
        </w:rPr>
      </w:pPr>
      <w:r>
        <w:rPr>
          <w:rFonts w:ascii="Times New Roman" w:hAnsi="Times New Roman" w:cs="Times New Roman"/>
          <w:color w:val="4472C4" w:themeColor="accent1"/>
          <w:sz w:val="24"/>
          <w:szCs w:val="24"/>
        </w:rPr>
        <w:t>Response: Thank you for your suggestion. We have rewritten the words. The corresponding word are now markers.</w:t>
      </w:r>
    </w:p>
    <w:p w14:paraId="3C4E5E64"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5, L133: 22 markers seem a lot to be placed on one limb. Do you mean left and right limbs.</w:t>
      </w:r>
    </w:p>
    <w:p w14:paraId="2588083C" w14:textId="797D5D0B" w:rsidR="00C35C4F" w:rsidRDefault="005C6C0E">
      <w:pPr>
        <w:rPr>
          <w:rFonts w:ascii="Times New Roman" w:hAnsi="Times New Roman" w:cs="Times New Roman"/>
          <w:color w:val="000000" w:themeColor="text1"/>
          <w:sz w:val="24"/>
          <w:szCs w:val="24"/>
        </w:rPr>
      </w:pPr>
      <w:r>
        <w:rPr>
          <w:rFonts w:ascii="Times New Roman" w:hAnsi="Times New Roman" w:cs="Times New Roman"/>
          <w:color w:val="4472C4" w:themeColor="accent1"/>
          <w:sz w:val="24"/>
          <w:szCs w:val="24"/>
        </w:rPr>
        <w:lastRenderedPageBreak/>
        <w:t>Response: Thank you for your suggestion. We mean right and left limb. We have checked the number in the manuscript. Then revised statement as “a total of 16 marks on right and left limb”.</w:t>
      </w:r>
    </w:p>
    <w:p w14:paraId="6EB09A78"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5: Check lines 134 - 139 to make sure that all markers add up to 22. Preferably you may be best producing a figure of one of your subjects showing all the markers labeled.</w:t>
      </w:r>
    </w:p>
    <w:p w14:paraId="0FAD290A" w14:textId="0F14832A" w:rsidR="00C35C4F" w:rsidRPr="000707E8" w:rsidRDefault="005C6C0E">
      <w:pPr>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Response: Thank you for your comments. We have shown the figure that show all the marks labelled. The marker locations included: anterior-superior iliac spine, posterior-superior iliac spine, lateral mid-thigh, lateral knee, lateral mid-shank, lateral malleolus, second metatarsal head and calcaneus. The markers on the second metatarsal head and calcaneus were placed on the corresponding anatomical points of the socks and shoes.</w:t>
      </w:r>
    </w:p>
    <w:p w14:paraId="010C2261"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6, L208: Be careful with your tenses. Add 'before the joint angle data was exported' to the end of the sentence. i.e. Processing the kinematics data. A fourth-order low pass Butterworth filter with cut off frequency of 10 Hz (kinematic) was applied before the joint angle data was exported.</w:t>
      </w:r>
    </w:p>
    <w:p w14:paraId="498F8A20" w14:textId="16711EA0" w:rsidR="00C35C4F" w:rsidRDefault="005C6C0E">
      <w:pPr>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Response: Thank you for your suggestion. We have rewritten the text. The corresponding statement are now revised as you suggested.</w:t>
      </w:r>
      <w:r>
        <w:t xml:space="preserve"> </w:t>
      </w:r>
      <w:r>
        <w:rPr>
          <w:rFonts w:ascii="Times New Roman" w:hAnsi="Times New Roman" w:cs="Times New Roman"/>
          <w:color w:val="4472C4" w:themeColor="accent1"/>
          <w:sz w:val="24"/>
          <w:szCs w:val="24"/>
        </w:rPr>
        <w:t>Now the sentence reads “A fourth-order low pass Butterworth filter with cut off frequency of 10 Hz (kinematic) was applied before the joint angle data was exported” .</w:t>
      </w:r>
    </w:p>
    <w:p w14:paraId="22B2D1E2" w14:textId="77777777" w:rsidR="00C35C4F" w:rsidRDefault="005C6C0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7, L227: Do you mean before and after the 5km running distance? If so then update.</w:t>
      </w:r>
    </w:p>
    <w:p w14:paraId="412A8B64" w14:textId="7B6DE6AB" w:rsidR="00C35C4F" w:rsidRDefault="005C6C0E">
      <w:pPr>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 xml:space="preserve">Response: Thanks for your suggestion. </w:t>
      </w:r>
      <w:r w:rsidR="0008519F" w:rsidRPr="0008519F">
        <w:rPr>
          <w:rFonts w:ascii="Times New Roman" w:hAnsi="Times New Roman" w:cs="Times New Roman" w:hint="eastAsia"/>
          <w:color w:val="4472C4" w:themeColor="accent1"/>
          <w:sz w:val="24"/>
          <w:szCs w:val="24"/>
        </w:rPr>
        <w:t xml:space="preserve">This </w:t>
      </w:r>
      <w:r w:rsidR="0008519F" w:rsidRPr="0008519F">
        <w:rPr>
          <w:rFonts w:ascii="Times New Roman" w:hAnsi="Times New Roman" w:cs="Times New Roman"/>
          <w:color w:val="4472C4" w:themeColor="accent1"/>
          <w:sz w:val="24"/>
          <w:szCs w:val="24"/>
        </w:rPr>
        <w:t>study investigate</w:t>
      </w:r>
      <w:r w:rsidR="0008519F" w:rsidRPr="0008519F">
        <w:rPr>
          <w:rFonts w:ascii="Times New Roman" w:hAnsi="Times New Roman" w:cs="Times New Roman" w:hint="eastAsia"/>
          <w:color w:val="4472C4" w:themeColor="accent1"/>
          <w:sz w:val="24"/>
          <w:szCs w:val="24"/>
        </w:rPr>
        <w:t>d</w:t>
      </w:r>
      <w:r w:rsidR="0008519F" w:rsidRPr="0008519F">
        <w:rPr>
          <w:rFonts w:ascii="Times New Roman" w:hAnsi="Times New Roman" w:cs="Times New Roman"/>
          <w:color w:val="4472C4" w:themeColor="accent1"/>
          <w:sz w:val="24"/>
          <w:szCs w:val="24"/>
        </w:rPr>
        <w:t xml:space="preserve"> the effects of </w:t>
      </w:r>
      <w:r w:rsidR="0008519F" w:rsidRPr="0008519F">
        <w:rPr>
          <w:rFonts w:ascii="Times New Roman" w:hAnsi="Times New Roman" w:cs="Times New Roman" w:hint="eastAsia"/>
          <w:color w:val="4472C4" w:themeColor="accent1"/>
          <w:sz w:val="24"/>
          <w:szCs w:val="24"/>
        </w:rPr>
        <w:t xml:space="preserve">long </w:t>
      </w:r>
      <w:r w:rsidR="0008519F" w:rsidRPr="0008519F">
        <w:rPr>
          <w:rFonts w:ascii="Times New Roman" w:hAnsi="Times New Roman" w:cs="Times New Roman"/>
          <w:color w:val="4472C4" w:themeColor="accent1"/>
          <w:sz w:val="24"/>
          <w:szCs w:val="24"/>
        </w:rPr>
        <w:t>running distance on lower-limb</w:t>
      </w:r>
      <w:bookmarkStart w:id="1" w:name="_Hlk36070075"/>
      <w:r w:rsidR="0008519F" w:rsidRPr="0008519F">
        <w:rPr>
          <w:rFonts w:ascii="Times New Roman" w:hAnsi="Times New Roman" w:cs="Times New Roman"/>
          <w:color w:val="4472C4" w:themeColor="accent1"/>
          <w:sz w:val="24"/>
          <w:szCs w:val="24"/>
        </w:rPr>
        <w:t xml:space="preserve"> kinematic variables</w:t>
      </w:r>
      <w:r w:rsidR="0008519F" w:rsidRPr="0008519F">
        <w:rPr>
          <w:rFonts w:ascii="Times New Roman" w:hAnsi="Times New Roman" w:cs="Times New Roman" w:hint="eastAsia"/>
          <w:color w:val="4472C4" w:themeColor="accent1"/>
          <w:sz w:val="24"/>
          <w:szCs w:val="24"/>
        </w:rPr>
        <w:t xml:space="preserve">, the difference of lower limb kinematics </w:t>
      </w:r>
      <w:bookmarkStart w:id="2" w:name="OLE_LINK12"/>
      <w:r w:rsidR="0008519F" w:rsidRPr="0008519F">
        <w:rPr>
          <w:rFonts w:ascii="Times New Roman" w:hAnsi="Times New Roman" w:cs="Times New Roman" w:hint="eastAsia"/>
          <w:color w:val="4472C4" w:themeColor="accent1"/>
          <w:sz w:val="24"/>
          <w:szCs w:val="24"/>
        </w:rPr>
        <w:t xml:space="preserve">between the initial (IR) and terminal phase (TR) </w:t>
      </w:r>
      <w:bookmarkStart w:id="3" w:name="_Hlk36070878"/>
      <w:r w:rsidR="0008519F" w:rsidRPr="0008519F">
        <w:rPr>
          <w:rFonts w:ascii="Times New Roman" w:hAnsi="Times New Roman" w:cs="Times New Roman" w:hint="eastAsia"/>
          <w:color w:val="4472C4" w:themeColor="accent1"/>
          <w:sz w:val="24"/>
          <w:szCs w:val="24"/>
        </w:rPr>
        <w:t>of 5K running</w:t>
      </w:r>
      <w:bookmarkEnd w:id="2"/>
      <w:bookmarkEnd w:id="3"/>
      <w:r w:rsidR="0008519F" w:rsidRPr="0008519F">
        <w:rPr>
          <w:rFonts w:ascii="Times New Roman" w:hAnsi="Times New Roman" w:cs="Times New Roman" w:hint="eastAsia"/>
          <w:color w:val="4472C4" w:themeColor="accent1"/>
          <w:sz w:val="24"/>
          <w:szCs w:val="24"/>
        </w:rPr>
        <w:t xml:space="preserve"> was compared</w:t>
      </w:r>
      <w:bookmarkEnd w:id="1"/>
      <w:r w:rsidR="0008519F" w:rsidRPr="0008519F">
        <w:rPr>
          <w:rFonts w:ascii="Times New Roman" w:hAnsi="Times New Roman" w:cs="Times New Roman" w:hint="eastAsia"/>
          <w:color w:val="4472C4" w:themeColor="accent1"/>
          <w:sz w:val="24"/>
          <w:szCs w:val="24"/>
        </w:rPr>
        <w:t>.</w:t>
      </w:r>
      <w:r>
        <w:rPr>
          <w:rFonts w:ascii="Times New Roman" w:hAnsi="Times New Roman" w:cs="Times New Roman"/>
          <w:color w:val="4472C4" w:themeColor="accent1"/>
          <w:sz w:val="24"/>
          <w:szCs w:val="24"/>
        </w:rPr>
        <w:t xml:space="preserve"> According to your suggestion we have update all the words in the </w:t>
      </w:r>
      <w:bookmarkStart w:id="4" w:name="_Hlk35967306"/>
      <w:r>
        <w:rPr>
          <w:rFonts w:ascii="Times New Roman" w:hAnsi="Times New Roman" w:cs="Times New Roman"/>
          <w:color w:val="4472C4" w:themeColor="accent1"/>
          <w:sz w:val="24"/>
          <w:szCs w:val="24"/>
        </w:rPr>
        <w:t>manuscript</w:t>
      </w:r>
      <w:bookmarkEnd w:id="4"/>
      <w:r>
        <w:rPr>
          <w:rFonts w:ascii="Times New Roman" w:hAnsi="Times New Roman" w:cs="Times New Roman"/>
          <w:color w:val="4472C4" w:themeColor="accent1"/>
          <w:sz w:val="24"/>
          <w:szCs w:val="24"/>
        </w:rPr>
        <w:t>.</w:t>
      </w:r>
    </w:p>
    <w:p w14:paraId="18324F53" w14:textId="77777777" w:rsidR="00C35C4F" w:rsidRDefault="00C35C4F">
      <w:pPr>
        <w:rPr>
          <w:rFonts w:ascii="Times New Roman" w:hAnsi="Times New Roman" w:cs="Times New Roman"/>
          <w:color w:val="4472C4" w:themeColor="accent1"/>
        </w:rPr>
      </w:pPr>
    </w:p>
    <w:p w14:paraId="5D19EE61" w14:textId="77777777" w:rsidR="00C35C4F" w:rsidRDefault="00C35C4F">
      <w:pPr>
        <w:rPr>
          <w:rFonts w:ascii="Times New Roman" w:hAnsi="Times New Roman" w:cs="Times New Roman"/>
          <w:color w:val="4472C4" w:themeColor="accent1"/>
        </w:rPr>
      </w:pPr>
    </w:p>
    <w:p w14:paraId="46DAE72A" w14:textId="77777777" w:rsidR="00C35C4F" w:rsidRDefault="00C35C4F">
      <w:pPr>
        <w:rPr>
          <w:rFonts w:ascii="Times New Roman" w:hAnsi="Times New Roman" w:cs="Times New Roman"/>
          <w:color w:val="4472C4" w:themeColor="accent1"/>
        </w:rPr>
      </w:pPr>
    </w:p>
    <w:p w14:paraId="02C86DEC" w14:textId="77777777" w:rsidR="003E199D" w:rsidRDefault="003E199D" w:rsidP="003E199D">
      <w:pPr>
        <w:rPr>
          <w:rFonts w:ascii="Times New Roman" w:hAnsi="Times New Roman" w:cs="Times New Roman"/>
          <w:color w:val="000000"/>
          <w:sz w:val="24"/>
          <w:szCs w:val="24"/>
        </w:rPr>
      </w:pPr>
      <w:r>
        <w:rPr>
          <w:rFonts w:ascii="Times New Roman" w:eastAsia="等线" w:hAnsi="Times New Roman" w:cs="Times New Roman"/>
          <w:color w:val="000000"/>
          <w:sz w:val="24"/>
          <w:szCs w:val="24"/>
          <w:lang w:bidi="ar"/>
        </w:rPr>
        <w:t>Authors seem to completely neglect my criticisms, be they regarding study's aim, protocol's efficacy, English language quality, useless information, etc. Again, MS does not deserve publication at all.</w:t>
      </w:r>
    </w:p>
    <w:p w14:paraId="5E2D9F32" w14:textId="34EAD504" w:rsidR="003E199D" w:rsidRDefault="003E199D" w:rsidP="003E199D">
      <w:pPr>
        <w:rPr>
          <w:rFonts w:ascii="Times New Roman" w:hAnsi="Times New Roman" w:cs="Times New Roman"/>
          <w:color w:val="4472C4"/>
          <w:sz w:val="24"/>
          <w:szCs w:val="24"/>
        </w:rPr>
      </w:pPr>
      <w:r>
        <w:rPr>
          <w:rFonts w:ascii="Times New Roman" w:eastAsia="等线" w:hAnsi="Times New Roman" w:cs="Times New Roman"/>
          <w:color w:val="4472C4"/>
          <w:sz w:val="24"/>
          <w:szCs w:val="24"/>
          <w:lang w:bidi="ar"/>
        </w:rPr>
        <w:t>Response: We have made major changes to the article as suggested and endeavored to revise the whole paper, including highlight the study purpose, improve protocol efficacy, delete repeat and useless information, and enhance the language quality of the article. All changes have been marked with red in the manuscript.</w:t>
      </w:r>
    </w:p>
    <w:p w14:paraId="17411E4E" w14:textId="77777777" w:rsidR="003E199D" w:rsidRDefault="003E199D" w:rsidP="003E199D">
      <w:pPr>
        <w:rPr>
          <w:rFonts w:ascii="Times New Roman" w:hAnsi="Times New Roman" w:cs="Times New Roman"/>
          <w:color w:val="4472C4"/>
          <w:sz w:val="24"/>
          <w:szCs w:val="24"/>
        </w:rPr>
      </w:pPr>
    </w:p>
    <w:p w14:paraId="38345859" w14:textId="77777777" w:rsidR="003E199D" w:rsidRDefault="003E199D" w:rsidP="003E199D">
      <w:pPr>
        <w:rPr>
          <w:rFonts w:ascii="Times New Roman" w:hAnsi="Times New Roman" w:cs="Times New Roman"/>
          <w:color w:val="000000"/>
          <w:sz w:val="24"/>
          <w:szCs w:val="24"/>
        </w:rPr>
      </w:pPr>
    </w:p>
    <w:p w14:paraId="4B2E2925" w14:textId="77777777" w:rsidR="003E199D" w:rsidRDefault="003E199D" w:rsidP="003E199D">
      <w:pPr>
        <w:rPr>
          <w:rFonts w:ascii="Times New Roman" w:hAnsi="Times New Roman" w:cs="Times New Roman"/>
          <w:color w:val="000000"/>
          <w:sz w:val="24"/>
          <w:szCs w:val="24"/>
        </w:rPr>
      </w:pPr>
    </w:p>
    <w:p w14:paraId="44ED4FFA" w14:textId="77777777" w:rsidR="003E199D" w:rsidRDefault="003E199D" w:rsidP="003E199D">
      <w:pPr>
        <w:rPr>
          <w:rFonts w:ascii="Times New Roman" w:hAnsi="Times New Roman" w:cs="Times New Roman"/>
          <w:color w:val="000000"/>
          <w:sz w:val="24"/>
          <w:szCs w:val="24"/>
        </w:rPr>
      </w:pPr>
    </w:p>
    <w:p w14:paraId="5F21F3FF" w14:textId="77777777" w:rsidR="003E199D" w:rsidRDefault="003E199D" w:rsidP="003E199D">
      <w:pPr>
        <w:rPr>
          <w:rFonts w:ascii="Times New Roman" w:hAnsi="Times New Roman" w:cs="Times New Roman"/>
          <w:color w:val="000000"/>
          <w:sz w:val="24"/>
          <w:szCs w:val="24"/>
        </w:rPr>
      </w:pPr>
    </w:p>
    <w:p w14:paraId="349A7719" w14:textId="77777777" w:rsidR="003E199D" w:rsidRDefault="003E199D" w:rsidP="003E199D">
      <w:pPr>
        <w:rPr>
          <w:rFonts w:ascii="Times New Roman" w:hAnsi="Times New Roman" w:cs="Times New Roman"/>
          <w:color w:val="000000"/>
          <w:sz w:val="24"/>
          <w:szCs w:val="24"/>
        </w:rPr>
      </w:pPr>
      <w:r>
        <w:rPr>
          <w:rFonts w:ascii="Times New Roman" w:eastAsia="等线" w:hAnsi="Times New Roman" w:cs="Times New Roman"/>
          <w:color w:val="000000"/>
          <w:sz w:val="24"/>
          <w:szCs w:val="24"/>
          <w:lang w:bidi="ar"/>
        </w:rPr>
        <w:t>Major Concerns:</w:t>
      </w:r>
    </w:p>
    <w:p w14:paraId="24D7BE6B" w14:textId="77777777" w:rsidR="003E199D" w:rsidRDefault="003E199D" w:rsidP="003E199D">
      <w:pPr>
        <w:rPr>
          <w:rFonts w:ascii="Times New Roman" w:hAnsi="Times New Roman" w:cs="Times New Roman"/>
          <w:color w:val="000000"/>
          <w:sz w:val="24"/>
          <w:szCs w:val="24"/>
        </w:rPr>
      </w:pPr>
      <w:r>
        <w:rPr>
          <w:rFonts w:ascii="Times New Roman" w:eastAsia="等线" w:hAnsi="Times New Roman" w:cs="Times New Roman"/>
          <w:color w:val="000000"/>
          <w:sz w:val="24"/>
          <w:szCs w:val="24"/>
          <w:lang w:bidi="ar"/>
        </w:rPr>
        <w:t>(lines 23-24 and 188) "</w:t>
      </w:r>
      <w:bookmarkStart w:id="5" w:name="OLE_LINK1"/>
      <w:r>
        <w:rPr>
          <w:rFonts w:ascii="Times New Roman" w:eastAsia="等线" w:hAnsi="Times New Roman" w:cs="Times New Roman"/>
          <w:color w:val="000000"/>
          <w:sz w:val="24"/>
          <w:szCs w:val="24"/>
          <w:lang w:bidi="ar"/>
        </w:rPr>
        <w:t>When ran at 0.5km and 5km repeated collection of subjects</w:t>
      </w:r>
      <w:bookmarkEnd w:id="5"/>
      <w:r>
        <w:rPr>
          <w:rFonts w:ascii="Times New Roman" w:eastAsia="等线" w:hAnsi="Times New Roman" w:cs="Times New Roman"/>
          <w:color w:val="000000"/>
          <w:sz w:val="24"/>
          <w:szCs w:val="24"/>
          <w:lang w:bidi="ar"/>
        </w:rPr>
        <w:t>' kinematics parameters… This procedure was repeated at the distance of 0.5km and 5km" Why were those distances chosen? Please, explain it clearly.</w:t>
      </w:r>
    </w:p>
    <w:p w14:paraId="03B0DB87" w14:textId="1A9F8CD9" w:rsidR="003E199D" w:rsidRDefault="003E199D" w:rsidP="003E199D">
      <w:pPr>
        <w:rPr>
          <w:rFonts w:ascii="Times New Roman" w:hAnsi="Times New Roman" w:cs="Times New Roman"/>
          <w:color w:val="4472C4"/>
          <w:sz w:val="24"/>
          <w:szCs w:val="24"/>
        </w:rPr>
      </w:pPr>
      <w:bookmarkStart w:id="6" w:name="_Hlk35809802"/>
      <w:r>
        <w:rPr>
          <w:rFonts w:ascii="Times New Roman" w:eastAsia="等线" w:hAnsi="Times New Roman" w:cs="Times New Roman"/>
          <w:color w:val="4472C4"/>
          <w:sz w:val="24"/>
          <w:szCs w:val="24"/>
          <w:lang w:bidi="ar"/>
        </w:rPr>
        <w:t xml:space="preserve">Response: </w:t>
      </w:r>
      <w:bookmarkEnd w:id="6"/>
      <w:r>
        <w:rPr>
          <w:rFonts w:ascii="Times New Roman" w:eastAsia="等线" w:hAnsi="Times New Roman" w:cs="Times New Roman"/>
          <w:color w:val="4472C4"/>
          <w:sz w:val="24"/>
          <w:szCs w:val="24"/>
          <w:lang w:bidi="ar"/>
        </w:rPr>
        <w:t>Thanks for this concern, it is</w:t>
      </w:r>
      <w:bookmarkStart w:id="7" w:name="_GoBack"/>
      <w:bookmarkEnd w:id="7"/>
      <w:r>
        <w:rPr>
          <w:rFonts w:ascii="Times New Roman" w:eastAsia="等线" w:hAnsi="Times New Roman" w:cs="Times New Roman"/>
          <w:color w:val="4472C4"/>
          <w:sz w:val="24"/>
          <w:szCs w:val="24"/>
          <w:lang w:bidi="ar"/>
        </w:rPr>
        <w:t xml:space="preserve"> an important question in our article. The distance of 0.5km and 5km we chose as the initial and terminal phase of 5K running. </w:t>
      </w:r>
      <w:r>
        <w:rPr>
          <w:rFonts w:ascii="Times New Roman" w:eastAsia="等线" w:hAnsi="Times New Roman" w:cs="Times New Roman"/>
          <w:color w:val="4472C4"/>
          <w:sz w:val="24"/>
          <w:szCs w:val="24"/>
          <w:lang w:bidi="ar"/>
        </w:rPr>
        <w:lastRenderedPageBreak/>
        <w:t>When the subjects ran to 0.5 kilometers at the initial phase of running, they have adapted to the experimental environment, which is relatively stable in collecting data. We also collected the data at the point of when the subjects ran to 5 kilometers, as the end phase of long-running distance compares with the initial phase (0.5k) that conforms with our experimental purpose.</w:t>
      </w:r>
    </w:p>
    <w:p w14:paraId="32E2768D" w14:textId="77777777" w:rsidR="003E199D" w:rsidRDefault="003E199D" w:rsidP="003E199D"/>
    <w:p w14:paraId="559AB6FA" w14:textId="1EB437AB" w:rsidR="003E199D" w:rsidRPr="003E199D" w:rsidRDefault="003E199D">
      <w:pPr>
        <w:rPr>
          <w:rFonts w:ascii="Times New Roman" w:hAnsi="Times New Roman" w:cs="Times New Roman" w:hint="eastAsia"/>
          <w:color w:val="4472C4" w:themeColor="accent1"/>
          <w:sz w:val="24"/>
          <w:szCs w:val="24"/>
        </w:rPr>
      </w:pPr>
    </w:p>
    <w:sectPr w:rsidR="003E199D" w:rsidRPr="003E199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4BDCB" w14:textId="77777777" w:rsidR="00195263" w:rsidRDefault="00195263" w:rsidP="00B3714D">
      <w:r>
        <w:separator/>
      </w:r>
    </w:p>
  </w:endnote>
  <w:endnote w:type="continuationSeparator" w:id="0">
    <w:p w14:paraId="47078FAD" w14:textId="77777777" w:rsidR="00195263" w:rsidRDefault="00195263" w:rsidP="00B37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56A10" w14:textId="77777777" w:rsidR="00195263" w:rsidRDefault="00195263" w:rsidP="00B3714D">
      <w:r>
        <w:separator/>
      </w:r>
    </w:p>
  </w:footnote>
  <w:footnote w:type="continuationSeparator" w:id="0">
    <w:p w14:paraId="7BC79407" w14:textId="77777777" w:rsidR="00195263" w:rsidRDefault="00195263" w:rsidP="00B3714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F7311"/>
    <w:multiLevelType w:val="multilevel"/>
    <w:tmpl w:val="036F731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jE1szQzMDazMDZS0lEKTi0uzszPAykwrAUAKWxH8SwAAAA="/>
  </w:docVars>
  <w:rsids>
    <w:rsidRoot w:val="0033753A"/>
    <w:rsid w:val="00014D1E"/>
    <w:rsid w:val="000309CC"/>
    <w:rsid w:val="00032395"/>
    <w:rsid w:val="00062ABC"/>
    <w:rsid w:val="000707E8"/>
    <w:rsid w:val="0008519F"/>
    <w:rsid w:val="000B7805"/>
    <w:rsid w:val="001072AA"/>
    <w:rsid w:val="001150F3"/>
    <w:rsid w:val="00136120"/>
    <w:rsid w:val="00155B87"/>
    <w:rsid w:val="00167592"/>
    <w:rsid w:val="0017507A"/>
    <w:rsid w:val="00195263"/>
    <w:rsid w:val="00205C15"/>
    <w:rsid w:val="002248A0"/>
    <w:rsid w:val="002459FA"/>
    <w:rsid w:val="002A5E8D"/>
    <w:rsid w:val="002C605D"/>
    <w:rsid w:val="002D5091"/>
    <w:rsid w:val="00330A72"/>
    <w:rsid w:val="0033753A"/>
    <w:rsid w:val="00344CE8"/>
    <w:rsid w:val="003814C1"/>
    <w:rsid w:val="003E199D"/>
    <w:rsid w:val="00400F31"/>
    <w:rsid w:val="00417280"/>
    <w:rsid w:val="00425C92"/>
    <w:rsid w:val="00441F13"/>
    <w:rsid w:val="00461FC6"/>
    <w:rsid w:val="00466CA3"/>
    <w:rsid w:val="004C7A0E"/>
    <w:rsid w:val="004E595C"/>
    <w:rsid w:val="00501D6F"/>
    <w:rsid w:val="00505B34"/>
    <w:rsid w:val="00517E68"/>
    <w:rsid w:val="00526562"/>
    <w:rsid w:val="0053358A"/>
    <w:rsid w:val="00537F8F"/>
    <w:rsid w:val="00552514"/>
    <w:rsid w:val="0056283F"/>
    <w:rsid w:val="0056327C"/>
    <w:rsid w:val="0059495B"/>
    <w:rsid w:val="005C6C0E"/>
    <w:rsid w:val="005D3ABB"/>
    <w:rsid w:val="00666B18"/>
    <w:rsid w:val="006A7749"/>
    <w:rsid w:val="006C5620"/>
    <w:rsid w:val="006D0268"/>
    <w:rsid w:val="006F556D"/>
    <w:rsid w:val="007507C3"/>
    <w:rsid w:val="00794E08"/>
    <w:rsid w:val="007B6D2F"/>
    <w:rsid w:val="007B74C0"/>
    <w:rsid w:val="007C2544"/>
    <w:rsid w:val="0080400C"/>
    <w:rsid w:val="00815CF7"/>
    <w:rsid w:val="008C04DC"/>
    <w:rsid w:val="00914264"/>
    <w:rsid w:val="00937B3B"/>
    <w:rsid w:val="00971975"/>
    <w:rsid w:val="009D69A7"/>
    <w:rsid w:val="009E154E"/>
    <w:rsid w:val="00A24EAA"/>
    <w:rsid w:val="00A341BD"/>
    <w:rsid w:val="00A70D54"/>
    <w:rsid w:val="00AC71FA"/>
    <w:rsid w:val="00AD5503"/>
    <w:rsid w:val="00B30B07"/>
    <w:rsid w:val="00B32775"/>
    <w:rsid w:val="00B339F2"/>
    <w:rsid w:val="00B3714D"/>
    <w:rsid w:val="00B61D8E"/>
    <w:rsid w:val="00B65A92"/>
    <w:rsid w:val="00B755D6"/>
    <w:rsid w:val="00B94F3D"/>
    <w:rsid w:val="00B95813"/>
    <w:rsid w:val="00B96D7D"/>
    <w:rsid w:val="00BE1A6B"/>
    <w:rsid w:val="00C15EB0"/>
    <w:rsid w:val="00C35C4F"/>
    <w:rsid w:val="00CF125A"/>
    <w:rsid w:val="00D1066D"/>
    <w:rsid w:val="00D70E16"/>
    <w:rsid w:val="00D71EC3"/>
    <w:rsid w:val="00D75125"/>
    <w:rsid w:val="00D804BD"/>
    <w:rsid w:val="00DC5A5B"/>
    <w:rsid w:val="00DD7CBB"/>
    <w:rsid w:val="00E65177"/>
    <w:rsid w:val="00E7785F"/>
    <w:rsid w:val="00EF07DA"/>
    <w:rsid w:val="00F0092B"/>
    <w:rsid w:val="00F00C93"/>
    <w:rsid w:val="00F107A0"/>
    <w:rsid w:val="00F316B0"/>
    <w:rsid w:val="00F61B96"/>
    <w:rsid w:val="00FA2DFF"/>
    <w:rsid w:val="00FB3BE2"/>
    <w:rsid w:val="00FB42FC"/>
    <w:rsid w:val="054E06A6"/>
    <w:rsid w:val="12500904"/>
    <w:rsid w:val="147C2679"/>
    <w:rsid w:val="18080E33"/>
    <w:rsid w:val="1AF26D44"/>
    <w:rsid w:val="38185A10"/>
    <w:rsid w:val="73E25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900F5AA"/>
  <w15:docId w15:val="{5FA54EBD-A554-4A16-A95A-DF95FF444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rPr>
      <w:sz w:val="18"/>
      <w:szCs w:val="18"/>
    </w:rPr>
  </w:style>
  <w:style w:type="paragraph" w:styleId="a8">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6783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全 文静</dc:creator>
  <cp:lastModifiedBy>DELL</cp:lastModifiedBy>
  <cp:revision>6</cp:revision>
  <dcterms:created xsi:type="dcterms:W3CDTF">2020-03-25T18:40:00Z</dcterms:created>
  <dcterms:modified xsi:type="dcterms:W3CDTF">2020-03-2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